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4144" w:type="dxa"/>
        <w:tblInd w:w="-399" w:type="dxa"/>
        <w:tblLook w:val="04A0" w:firstRow="1" w:lastRow="0" w:firstColumn="1" w:lastColumn="0" w:noHBand="0" w:noVBand="1"/>
      </w:tblPr>
      <w:tblGrid>
        <w:gridCol w:w="668"/>
        <w:gridCol w:w="2567"/>
        <w:gridCol w:w="4320"/>
        <w:gridCol w:w="1106"/>
        <w:gridCol w:w="990"/>
        <w:gridCol w:w="1080"/>
        <w:gridCol w:w="990"/>
        <w:gridCol w:w="2423"/>
      </w:tblGrid>
      <w:tr w:rsidR="004065CC" w:rsidRPr="004065CC" w14:paraId="26546DDA" w14:textId="77777777" w:rsidTr="006B0883">
        <w:trPr>
          <w:trHeight w:val="680"/>
        </w:trPr>
        <w:tc>
          <w:tcPr>
            <w:tcW w:w="14144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13BF20A7" w14:textId="77777777" w:rsidR="004065CC" w:rsidRPr="006B0883" w:rsidRDefault="004065CC" w:rsidP="009929E9">
            <w:pPr>
              <w:rPr>
                <w:rFonts w:ascii="Arial" w:hAnsi="Arial" w:cs="Arial"/>
                <w:b/>
                <w:sz w:val="72"/>
                <w:szCs w:val="24"/>
              </w:rPr>
            </w:pPr>
            <w:bookmarkStart w:id="0" w:name="_GoBack"/>
            <w:bookmarkEnd w:id="0"/>
            <w:r w:rsidRPr="006B0883">
              <w:rPr>
                <w:rFonts w:ascii="Arial" w:hAnsi="Arial" w:cs="Arial"/>
                <w:b/>
                <w:color w:val="38CF91"/>
                <w:sz w:val="52"/>
                <w:szCs w:val="24"/>
              </w:rPr>
              <w:t>Template: KPI</w:t>
            </w:r>
            <w:r w:rsidR="009929E9" w:rsidRPr="006B0883">
              <w:rPr>
                <w:rFonts w:ascii="Arial" w:hAnsi="Arial" w:cs="Arial"/>
                <w:b/>
                <w:color w:val="38CF91"/>
                <w:sz w:val="52"/>
                <w:szCs w:val="24"/>
              </w:rPr>
              <w:t>s</w:t>
            </w:r>
          </w:p>
        </w:tc>
      </w:tr>
      <w:tr w:rsidR="004065CC" w:rsidRPr="004065CC" w14:paraId="58F94516" w14:textId="77777777" w:rsidTr="006B0883">
        <w:tc>
          <w:tcPr>
            <w:tcW w:w="668" w:type="dxa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10070D1B" w14:textId="77777777" w:rsidR="004065CC" w:rsidRPr="006B0883" w:rsidRDefault="004065CC">
            <w:pPr>
              <w:rPr>
                <w:rFonts w:ascii="Arial" w:hAnsi="Arial" w:cs="Arial"/>
                <w:b/>
                <w:color w:val="2D70E1"/>
                <w:sz w:val="24"/>
                <w:szCs w:val="24"/>
              </w:rPr>
            </w:pPr>
            <w:r w:rsidRPr="006B0883">
              <w:rPr>
                <w:rFonts w:ascii="Arial" w:hAnsi="Arial" w:cs="Arial"/>
                <w:b/>
                <w:color w:val="2D70E1"/>
                <w:sz w:val="24"/>
                <w:szCs w:val="24"/>
              </w:rPr>
              <w:t>No.</w:t>
            </w:r>
          </w:p>
        </w:tc>
        <w:tc>
          <w:tcPr>
            <w:tcW w:w="2567" w:type="dxa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798E6E2A" w14:textId="77777777" w:rsidR="004065CC" w:rsidRPr="006B0883" w:rsidRDefault="004065CC">
            <w:pPr>
              <w:rPr>
                <w:rFonts w:ascii="Arial" w:hAnsi="Arial" w:cs="Arial"/>
                <w:b/>
                <w:color w:val="2D70E1"/>
                <w:sz w:val="24"/>
                <w:szCs w:val="24"/>
              </w:rPr>
            </w:pPr>
            <w:r w:rsidRPr="006B0883">
              <w:rPr>
                <w:rFonts w:ascii="Arial" w:hAnsi="Arial" w:cs="Arial"/>
                <w:b/>
                <w:color w:val="2D70E1"/>
                <w:sz w:val="24"/>
                <w:szCs w:val="24"/>
              </w:rPr>
              <w:t>Key Result Areas</w:t>
            </w:r>
          </w:p>
        </w:tc>
        <w:tc>
          <w:tcPr>
            <w:tcW w:w="4320" w:type="dxa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68254BA6" w14:textId="77777777" w:rsidR="004065CC" w:rsidRPr="006B0883" w:rsidRDefault="004065CC">
            <w:pPr>
              <w:rPr>
                <w:rFonts w:ascii="Arial" w:hAnsi="Arial" w:cs="Arial"/>
                <w:b/>
                <w:color w:val="2D70E1"/>
                <w:sz w:val="24"/>
                <w:szCs w:val="24"/>
              </w:rPr>
            </w:pPr>
            <w:r w:rsidRPr="006B0883">
              <w:rPr>
                <w:rFonts w:ascii="Arial" w:hAnsi="Arial" w:cs="Arial"/>
                <w:b/>
                <w:color w:val="2D70E1"/>
                <w:sz w:val="24"/>
                <w:szCs w:val="24"/>
              </w:rPr>
              <w:t>Key Performance Indicators</w:t>
            </w:r>
          </w:p>
        </w:tc>
        <w:tc>
          <w:tcPr>
            <w:tcW w:w="1106" w:type="dxa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79D40C06" w14:textId="77777777" w:rsidR="004065CC" w:rsidRPr="006B0883" w:rsidRDefault="004065CC">
            <w:pPr>
              <w:rPr>
                <w:rFonts w:ascii="Arial" w:hAnsi="Arial" w:cs="Arial"/>
                <w:b/>
                <w:color w:val="2D70E1"/>
                <w:sz w:val="24"/>
                <w:szCs w:val="24"/>
              </w:rPr>
            </w:pPr>
            <w:r w:rsidRPr="006B0883">
              <w:rPr>
                <w:rFonts w:ascii="Arial" w:hAnsi="Arial" w:cs="Arial"/>
                <w:b/>
                <w:color w:val="2D70E1"/>
                <w:sz w:val="24"/>
                <w:szCs w:val="24"/>
              </w:rPr>
              <w:t>Weight of KPIs</w:t>
            </w:r>
          </w:p>
        </w:tc>
        <w:tc>
          <w:tcPr>
            <w:tcW w:w="990" w:type="dxa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56DE3186" w14:textId="77777777" w:rsidR="004065CC" w:rsidRPr="006B0883" w:rsidRDefault="004065CC">
            <w:pPr>
              <w:rPr>
                <w:rFonts w:ascii="Arial" w:hAnsi="Arial" w:cs="Arial"/>
                <w:b/>
                <w:color w:val="2D70E1"/>
                <w:sz w:val="24"/>
                <w:szCs w:val="24"/>
              </w:rPr>
            </w:pPr>
            <w:r w:rsidRPr="006B0883">
              <w:rPr>
                <w:rFonts w:ascii="Arial" w:hAnsi="Arial" w:cs="Arial"/>
                <w:b/>
                <w:color w:val="2D70E1"/>
                <w:sz w:val="24"/>
                <w:szCs w:val="24"/>
              </w:rPr>
              <w:t>Target</w:t>
            </w:r>
          </w:p>
        </w:tc>
        <w:tc>
          <w:tcPr>
            <w:tcW w:w="1080" w:type="dxa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251EB886" w14:textId="77777777" w:rsidR="004065CC" w:rsidRPr="006B0883" w:rsidRDefault="004065CC">
            <w:pPr>
              <w:rPr>
                <w:rFonts w:ascii="Arial" w:hAnsi="Arial" w:cs="Arial"/>
                <w:b/>
                <w:color w:val="2D70E1"/>
                <w:sz w:val="24"/>
                <w:szCs w:val="24"/>
              </w:rPr>
            </w:pPr>
            <w:r w:rsidRPr="006B0883">
              <w:rPr>
                <w:rFonts w:ascii="Arial" w:hAnsi="Arial" w:cs="Arial"/>
                <w:b/>
                <w:color w:val="2D70E1"/>
                <w:sz w:val="24"/>
                <w:szCs w:val="24"/>
              </w:rPr>
              <w:t>Actual</w:t>
            </w:r>
          </w:p>
        </w:tc>
        <w:tc>
          <w:tcPr>
            <w:tcW w:w="990" w:type="dxa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2699B42A" w14:textId="77777777" w:rsidR="004065CC" w:rsidRPr="006B0883" w:rsidRDefault="004065CC">
            <w:pPr>
              <w:rPr>
                <w:rFonts w:ascii="Arial" w:hAnsi="Arial" w:cs="Arial"/>
                <w:b/>
                <w:color w:val="2D70E1"/>
                <w:sz w:val="24"/>
                <w:szCs w:val="24"/>
              </w:rPr>
            </w:pPr>
            <w:r w:rsidRPr="006B0883">
              <w:rPr>
                <w:rFonts w:ascii="Arial" w:hAnsi="Arial" w:cs="Arial"/>
                <w:b/>
                <w:color w:val="2D70E1"/>
                <w:sz w:val="24"/>
                <w:szCs w:val="24"/>
              </w:rPr>
              <w:t>Score</w:t>
            </w:r>
          </w:p>
        </w:tc>
        <w:tc>
          <w:tcPr>
            <w:tcW w:w="2423" w:type="dxa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71A16DAC" w14:textId="77777777" w:rsidR="004065CC" w:rsidRPr="006B0883" w:rsidRDefault="004065CC">
            <w:pPr>
              <w:rPr>
                <w:rFonts w:ascii="Arial" w:hAnsi="Arial" w:cs="Arial"/>
                <w:b/>
                <w:color w:val="2D70E1"/>
                <w:sz w:val="24"/>
                <w:szCs w:val="24"/>
              </w:rPr>
            </w:pPr>
            <w:r w:rsidRPr="006B0883">
              <w:rPr>
                <w:rFonts w:ascii="Arial" w:hAnsi="Arial" w:cs="Arial"/>
                <w:b/>
                <w:color w:val="2D70E1"/>
                <w:sz w:val="24"/>
                <w:szCs w:val="24"/>
              </w:rPr>
              <w:t>Final Score</w:t>
            </w:r>
          </w:p>
        </w:tc>
      </w:tr>
      <w:tr w:rsidR="004065CC" w:rsidRPr="004065CC" w14:paraId="4FA78010" w14:textId="77777777" w:rsidTr="006B0883">
        <w:trPr>
          <w:trHeight w:val="794"/>
        </w:trPr>
        <w:tc>
          <w:tcPr>
            <w:tcW w:w="668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DC4284" w14:textId="77777777" w:rsidR="004065CC" w:rsidRPr="0049125D" w:rsidRDefault="004065CC" w:rsidP="006B0883">
            <w:pPr>
              <w:spacing w:before="120"/>
              <w:rPr>
                <w:rFonts w:ascii="Arial" w:hAnsi="Arial" w:cs="Arial"/>
                <w:b/>
                <w:sz w:val="24"/>
                <w:szCs w:val="24"/>
              </w:rPr>
            </w:pPr>
            <w:r w:rsidRPr="0049125D">
              <w:rPr>
                <w:rFonts w:ascii="Arial" w:hAnsi="Arial" w:cs="Arial"/>
                <w:b/>
                <w:sz w:val="24"/>
                <w:szCs w:val="24"/>
              </w:rPr>
              <w:t>1.</w:t>
            </w:r>
          </w:p>
        </w:tc>
        <w:tc>
          <w:tcPr>
            <w:tcW w:w="2567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5F0C6E0" w14:textId="77777777" w:rsidR="004065CC" w:rsidRPr="004065CC" w:rsidRDefault="004065CC" w:rsidP="006B0883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0A6234" w14:textId="77777777" w:rsidR="000634D1" w:rsidRPr="006B0883" w:rsidRDefault="000634D1" w:rsidP="006B0883">
            <w:pPr>
              <w:spacing w:before="120"/>
              <w:rPr>
                <w:rFonts w:ascii="Arial" w:hAnsi="Arial" w:cs="Arial"/>
                <w:sz w:val="23"/>
                <w:szCs w:val="23"/>
              </w:rPr>
            </w:pPr>
          </w:p>
          <w:p w14:paraId="36665522" w14:textId="77777777" w:rsidR="009929E9" w:rsidRPr="006B0883" w:rsidRDefault="009929E9" w:rsidP="006B0883">
            <w:pPr>
              <w:spacing w:before="120"/>
              <w:rPr>
                <w:rFonts w:ascii="Arial" w:hAnsi="Arial" w:cs="Arial"/>
                <w:sz w:val="23"/>
                <w:szCs w:val="23"/>
              </w:rPr>
            </w:pPr>
          </w:p>
          <w:p w14:paraId="0EDCD717" w14:textId="77777777" w:rsidR="009929E9" w:rsidRPr="006B0883" w:rsidRDefault="009929E9" w:rsidP="006B0883">
            <w:pPr>
              <w:spacing w:before="120"/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1106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93449BF" w14:textId="77777777" w:rsidR="004065CC" w:rsidRPr="004065CC" w:rsidRDefault="004065CC" w:rsidP="006B0883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5FE0DA8" w14:textId="77777777" w:rsidR="004065CC" w:rsidRPr="004065CC" w:rsidRDefault="004065CC" w:rsidP="006B0883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E5EEE1A" w14:textId="77777777" w:rsidR="004065CC" w:rsidRPr="004065CC" w:rsidRDefault="004065CC" w:rsidP="006B0883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AE12FE5" w14:textId="77777777" w:rsidR="004065CC" w:rsidRPr="004065CC" w:rsidRDefault="004065CC" w:rsidP="006B0883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23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F70C80" w14:textId="77777777" w:rsidR="004065CC" w:rsidRPr="004065CC" w:rsidRDefault="004065CC" w:rsidP="006B0883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065CC" w:rsidRPr="004065CC" w14:paraId="143B5BEB" w14:textId="77777777" w:rsidTr="006B0883">
        <w:tc>
          <w:tcPr>
            <w:tcW w:w="66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7E8BF80" w14:textId="77777777" w:rsidR="004065CC" w:rsidRPr="0049125D" w:rsidRDefault="009929E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9125D">
              <w:rPr>
                <w:rFonts w:ascii="Arial" w:hAnsi="Arial" w:cs="Arial"/>
                <w:b/>
                <w:sz w:val="24"/>
                <w:szCs w:val="24"/>
              </w:rPr>
              <w:t>2.</w:t>
            </w:r>
          </w:p>
        </w:tc>
        <w:tc>
          <w:tcPr>
            <w:tcW w:w="2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7077B99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51D7E37" w14:textId="77777777" w:rsidR="004065CC" w:rsidRPr="006B0883" w:rsidRDefault="004065CC">
            <w:pPr>
              <w:rPr>
                <w:rFonts w:ascii="Arial" w:hAnsi="Arial" w:cs="Arial"/>
                <w:sz w:val="23"/>
                <w:szCs w:val="23"/>
              </w:rPr>
            </w:pPr>
          </w:p>
          <w:p w14:paraId="777FD174" w14:textId="77777777" w:rsidR="009929E9" w:rsidRPr="006B0883" w:rsidRDefault="009929E9">
            <w:pPr>
              <w:rPr>
                <w:rFonts w:ascii="Arial" w:hAnsi="Arial" w:cs="Arial"/>
                <w:sz w:val="23"/>
                <w:szCs w:val="23"/>
              </w:rPr>
            </w:pPr>
          </w:p>
          <w:p w14:paraId="7D93484C" w14:textId="77777777" w:rsidR="009929E9" w:rsidRPr="006B0883" w:rsidRDefault="009929E9">
            <w:pPr>
              <w:rPr>
                <w:rFonts w:ascii="Arial" w:hAnsi="Arial" w:cs="Arial"/>
                <w:sz w:val="23"/>
                <w:szCs w:val="23"/>
              </w:rPr>
            </w:pPr>
          </w:p>
          <w:p w14:paraId="164980E0" w14:textId="77777777" w:rsidR="000634D1" w:rsidRPr="006B0883" w:rsidRDefault="000634D1">
            <w:pPr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11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CE1CF31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DD65F06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40822F3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7319FD8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2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5CDD399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065CC" w:rsidRPr="004065CC" w14:paraId="4F34C606" w14:textId="77777777" w:rsidTr="006B0883">
        <w:tc>
          <w:tcPr>
            <w:tcW w:w="66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441F6DA" w14:textId="77777777" w:rsidR="004065CC" w:rsidRPr="0049125D" w:rsidRDefault="009929E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9125D">
              <w:rPr>
                <w:rFonts w:ascii="Arial" w:hAnsi="Arial" w:cs="Arial"/>
                <w:b/>
                <w:sz w:val="24"/>
                <w:szCs w:val="24"/>
              </w:rPr>
              <w:t>3</w:t>
            </w:r>
            <w:r w:rsidR="004065CC" w:rsidRPr="0049125D">
              <w:rPr>
                <w:rFonts w:ascii="Arial" w:hAnsi="Arial" w:cs="Arial"/>
                <w:b/>
                <w:sz w:val="24"/>
                <w:szCs w:val="24"/>
              </w:rPr>
              <w:t xml:space="preserve">. </w:t>
            </w:r>
          </w:p>
        </w:tc>
        <w:tc>
          <w:tcPr>
            <w:tcW w:w="2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1A7D0AE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DFD61A1" w14:textId="77777777" w:rsidR="000634D1" w:rsidRPr="006B0883" w:rsidRDefault="000634D1">
            <w:pPr>
              <w:rPr>
                <w:rFonts w:ascii="Arial" w:hAnsi="Arial" w:cs="Arial"/>
                <w:sz w:val="23"/>
                <w:szCs w:val="23"/>
              </w:rPr>
            </w:pPr>
          </w:p>
          <w:p w14:paraId="4C971CBA" w14:textId="77777777" w:rsidR="009929E9" w:rsidRPr="006B0883" w:rsidRDefault="009929E9">
            <w:pPr>
              <w:rPr>
                <w:rFonts w:ascii="Arial" w:hAnsi="Arial" w:cs="Arial"/>
                <w:sz w:val="23"/>
                <w:szCs w:val="23"/>
              </w:rPr>
            </w:pPr>
          </w:p>
          <w:p w14:paraId="5C35F119" w14:textId="77777777" w:rsidR="009929E9" w:rsidRPr="006B0883" w:rsidRDefault="009929E9">
            <w:pPr>
              <w:rPr>
                <w:rFonts w:ascii="Arial" w:hAnsi="Arial" w:cs="Arial"/>
                <w:sz w:val="23"/>
                <w:szCs w:val="23"/>
              </w:rPr>
            </w:pPr>
          </w:p>
          <w:p w14:paraId="1C6F2AA5" w14:textId="77777777" w:rsidR="000634D1" w:rsidRPr="006B0883" w:rsidRDefault="000634D1">
            <w:pPr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11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FC3B842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2809E48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B4515FC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469389F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2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3ADD798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065CC" w:rsidRPr="004065CC" w14:paraId="588ADBC0" w14:textId="77777777" w:rsidTr="006B0883">
        <w:tc>
          <w:tcPr>
            <w:tcW w:w="66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69DABEC" w14:textId="77777777" w:rsidR="004065CC" w:rsidRPr="0049125D" w:rsidRDefault="009929E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9125D">
              <w:rPr>
                <w:rFonts w:ascii="Arial" w:hAnsi="Arial" w:cs="Arial"/>
                <w:b/>
                <w:sz w:val="24"/>
                <w:szCs w:val="24"/>
              </w:rPr>
              <w:t>4.</w:t>
            </w:r>
          </w:p>
        </w:tc>
        <w:tc>
          <w:tcPr>
            <w:tcW w:w="2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9D94B1C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234ADE" w14:textId="77777777" w:rsidR="000634D1" w:rsidRPr="006B0883" w:rsidRDefault="000634D1" w:rsidP="009929E9">
            <w:pPr>
              <w:rPr>
                <w:rFonts w:ascii="Arial" w:hAnsi="Arial" w:cs="Arial"/>
                <w:sz w:val="23"/>
                <w:szCs w:val="23"/>
              </w:rPr>
            </w:pPr>
          </w:p>
          <w:p w14:paraId="64FBC405" w14:textId="77777777" w:rsidR="009929E9" w:rsidRPr="006B0883" w:rsidRDefault="009929E9" w:rsidP="009929E9">
            <w:pPr>
              <w:rPr>
                <w:rFonts w:ascii="Arial" w:hAnsi="Arial" w:cs="Arial"/>
                <w:sz w:val="23"/>
                <w:szCs w:val="23"/>
              </w:rPr>
            </w:pPr>
          </w:p>
          <w:p w14:paraId="299BD573" w14:textId="77777777" w:rsidR="009929E9" w:rsidRPr="006B0883" w:rsidRDefault="009929E9" w:rsidP="009929E9">
            <w:pPr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11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A5878A3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F18F995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C2B7FFA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D97229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2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FD6EA8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065CC" w:rsidRPr="004065CC" w14:paraId="43091659" w14:textId="77777777" w:rsidTr="006B0883">
        <w:tc>
          <w:tcPr>
            <w:tcW w:w="66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21D41D8" w14:textId="77777777" w:rsidR="004065CC" w:rsidRPr="0049125D" w:rsidRDefault="009929E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9125D">
              <w:rPr>
                <w:rFonts w:ascii="Arial" w:hAnsi="Arial" w:cs="Arial"/>
                <w:b/>
                <w:sz w:val="24"/>
                <w:szCs w:val="24"/>
              </w:rPr>
              <w:t>5</w:t>
            </w:r>
            <w:r w:rsidR="000634D1" w:rsidRPr="0049125D">
              <w:rPr>
                <w:rFonts w:ascii="Arial" w:hAnsi="Arial" w:cs="Arial"/>
                <w:b/>
                <w:sz w:val="24"/>
                <w:szCs w:val="24"/>
              </w:rPr>
              <w:t>.</w:t>
            </w:r>
          </w:p>
        </w:tc>
        <w:tc>
          <w:tcPr>
            <w:tcW w:w="2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773E74B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47CEA55" w14:textId="77777777" w:rsidR="000634D1" w:rsidRPr="006B0883" w:rsidRDefault="000634D1" w:rsidP="009929E9">
            <w:pPr>
              <w:rPr>
                <w:rFonts w:ascii="Arial" w:hAnsi="Arial" w:cs="Arial"/>
                <w:sz w:val="23"/>
                <w:szCs w:val="23"/>
              </w:rPr>
            </w:pPr>
          </w:p>
          <w:p w14:paraId="5736A0A9" w14:textId="77777777" w:rsidR="009929E9" w:rsidRPr="006B0883" w:rsidRDefault="009929E9" w:rsidP="009929E9">
            <w:pPr>
              <w:rPr>
                <w:rFonts w:ascii="Arial" w:hAnsi="Arial" w:cs="Arial"/>
                <w:sz w:val="23"/>
                <w:szCs w:val="23"/>
              </w:rPr>
            </w:pPr>
          </w:p>
          <w:p w14:paraId="65BE4ECE" w14:textId="77777777" w:rsidR="009929E9" w:rsidRPr="006B0883" w:rsidRDefault="009929E9" w:rsidP="009929E9">
            <w:pPr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11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0E225C1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ECF2CB1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CF23208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2762B6F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2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A6D0295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065CC" w:rsidRPr="004065CC" w14:paraId="3F115399" w14:textId="77777777" w:rsidTr="006B0883">
        <w:tc>
          <w:tcPr>
            <w:tcW w:w="66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EAB36DD" w14:textId="77777777" w:rsidR="004065CC" w:rsidRPr="0049125D" w:rsidRDefault="009929E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9125D">
              <w:rPr>
                <w:rFonts w:ascii="Arial" w:hAnsi="Arial" w:cs="Arial"/>
                <w:b/>
                <w:sz w:val="24"/>
                <w:szCs w:val="24"/>
              </w:rPr>
              <w:t>6.</w:t>
            </w:r>
          </w:p>
        </w:tc>
        <w:tc>
          <w:tcPr>
            <w:tcW w:w="2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6490A8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20E44BD" w14:textId="77777777" w:rsidR="000634D1" w:rsidRPr="006B0883" w:rsidRDefault="000634D1" w:rsidP="009929E9">
            <w:pPr>
              <w:rPr>
                <w:rFonts w:ascii="Arial" w:hAnsi="Arial" w:cs="Arial"/>
                <w:sz w:val="23"/>
                <w:szCs w:val="23"/>
              </w:rPr>
            </w:pPr>
          </w:p>
          <w:p w14:paraId="386FD9FB" w14:textId="77777777" w:rsidR="009929E9" w:rsidRPr="006B0883" w:rsidRDefault="009929E9" w:rsidP="009929E9">
            <w:pPr>
              <w:rPr>
                <w:rFonts w:ascii="Arial" w:hAnsi="Arial" w:cs="Arial"/>
                <w:sz w:val="23"/>
                <w:szCs w:val="23"/>
              </w:rPr>
            </w:pPr>
          </w:p>
          <w:p w14:paraId="360A4B6D" w14:textId="77777777" w:rsidR="009929E9" w:rsidRPr="006B0883" w:rsidRDefault="009929E9" w:rsidP="009929E9">
            <w:pPr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11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FC54E3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2515C76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654E618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20C0EA5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2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39AA74E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065CC" w:rsidRPr="004065CC" w14:paraId="0B8591F9" w14:textId="77777777" w:rsidTr="006B0883">
        <w:tc>
          <w:tcPr>
            <w:tcW w:w="66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6C0DC84" w14:textId="77777777" w:rsidR="004065CC" w:rsidRPr="0049125D" w:rsidRDefault="009929E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9125D">
              <w:rPr>
                <w:rFonts w:ascii="Arial" w:hAnsi="Arial" w:cs="Arial"/>
                <w:b/>
                <w:sz w:val="24"/>
                <w:szCs w:val="24"/>
              </w:rPr>
              <w:t>7</w:t>
            </w:r>
            <w:r w:rsidR="000634D1" w:rsidRPr="0049125D">
              <w:rPr>
                <w:rFonts w:ascii="Arial" w:hAnsi="Arial" w:cs="Arial"/>
                <w:b/>
                <w:sz w:val="24"/>
                <w:szCs w:val="24"/>
              </w:rPr>
              <w:t>.</w:t>
            </w:r>
          </w:p>
        </w:tc>
        <w:tc>
          <w:tcPr>
            <w:tcW w:w="2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FD875D0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E2C9FCE" w14:textId="77777777" w:rsidR="000634D1" w:rsidRPr="006B0883" w:rsidRDefault="000634D1" w:rsidP="009929E9">
            <w:pPr>
              <w:rPr>
                <w:rFonts w:ascii="Arial" w:hAnsi="Arial" w:cs="Arial"/>
                <w:sz w:val="23"/>
                <w:szCs w:val="23"/>
              </w:rPr>
            </w:pPr>
          </w:p>
          <w:p w14:paraId="00FB6367" w14:textId="77777777" w:rsidR="009929E9" w:rsidRPr="006B0883" w:rsidRDefault="009929E9" w:rsidP="009929E9">
            <w:pPr>
              <w:rPr>
                <w:rFonts w:ascii="Arial" w:hAnsi="Arial" w:cs="Arial"/>
                <w:sz w:val="23"/>
                <w:szCs w:val="23"/>
              </w:rPr>
            </w:pPr>
          </w:p>
          <w:p w14:paraId="4721176C" w14:textId="77777777" w:rsidR="009929E9" w:rsidRPr="006B0883" w:rsidRDefault="009929E9" w:rsidP="009929E9">
            <w:pPr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11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B8C5C21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2B757BF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AE1A98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83F1BC0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2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818691E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065CC" w:rsidRPr="004065CC" w14:paraId="69D5F03A" w14:textId="77777777" w:rsidTr="006B0883">
        <w:tc>
          <w:tcPr>
            <w:tcW w:w="66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E3DAA6B" w14:textId="77777777" w:rsidR="004065CC" w:rsidRPr="0049125D" w:rsidRDefault="009929E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9125D">
              <w:rPr>
                <w:rFonts w:ascii="Arial" w:hAnsi="Arial" w:cs="Arial"/>
                <w:b/>
                <w:sz w:val="24"/>
                <w:szCs w:val="24"/>
              </w:rPr>
              <w:t>8.</w:t>
            </w:r>
          </w:p>
        </w:tc>
        <w:tc>
          <w:tcPr>
            <w:tcW w:w="2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BF7DBF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347EF0A" w14:textId="77777777" w:rsidR="000634D1" w:rsidRPr="006B0883" w:rsidRDefault="000634D1" w:rsidP="009929E9">
            <w:pPr>
              <w:rPr>
                <w:rFonts w:ascii="Arial" w:hAnsi="Arial" w:cs="Arial"/>
                <w:sz w:val="23"/>
                <w:szCs w:val="23"/>
              </w:rPr>
            </w:pPr>
          </w:p>
          <w:p w14:paraId="09AA26A2" w14:textId="77777777" w:rsidR="009929E9" w:rsidRPr="006B0883" w:rsidRDefault="009929E9" w:rsidP="009929E9">
            <w:pPr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11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F98B9B7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1198969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BB93226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AC5ADB4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2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CA5A5CA" w14:textId="77777777" w:rsidR="004065CC" w:rsidRPr="004065CC" w:rsidRDefault="004065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F6DC39A" w14:textId="77777777" w:rsidR="00B6149B" w:rsidRDefault="00B6149B"/>
    <w:p w14:paraId="40F5BF51" w14:textId="77777777" w:rsidR="00D00761" w:rsidRPr="00D00761" w:rsidRDefault="00D00761" w:rsidP="00D007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00761">
        <w:rPr>
          <w:rFonts w:ascii="Arial" w:eastAsia="Times New Roman" w:hAnsi="Arial" w:cs="Arial"/>
          <w:color w:val="000000"/>
        </w:rPr>
        <w:lastRenderedPageBreak/>
        <w:t xml:space="preserve">Tired of working with reports manually? Status.net is a modern solution to share regular reports and gather insights automatically. </w:t>
      </w:r>
    </w:p>
    <w:p w14:paraId="2EB94E22" w14:textId="77777777" w:rsidR="00D00761" w:rsidRPr="00D00761" w:rsidRDefault="00D00761" w:rsidP="00D007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F741AD" w14:textId="77777777" w:rsidR="00D00761" w:rsidRPr="00D00761" w:rsidRDefault="00D00761" w:rsidP="00D007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00761">
        <w:rPr>
          <w:rFonts w:ascii="Arial" w:eastAsia="Times New Roman" w:hAnsi="Arial" w:cs="Arial"/>
          <w:color w:val="000000"/>
        </w:rPr>
        <w:t>Status.net collects data regularly with scheduled auto reminders. Run powerful reports with export and print features.</w:t>
      </w:r>
    </w:p>
    <w:p w14:paraId="499F3CB9" w14:textId="77777777" w:rsidR="00D00761" w:rsidRDefault="00D00761" w:rsidP="00D00761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7CE96BDB" w14:textId="77777777" w:rsidR="00D00761" w:rsidRPr="00D00761" w:rsidRDefault="004C1626" w:rsidP="00D007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="00D00761" w:rsidRPr="00D00761">
          <w:rPr>
            <w:rStyle w:val="Hyperlink"/>
            <w:rFonts w:ascii="Arial" w:eastAsia="Times New Roman" w:hAnsi="Arial" w:cs="Arial"/>
          </w:rPr>
          <w:t>Click here to try it now for free</w:t>
        </w:r>
      </w:hyperlink>
      <w:r w:rsidR="00D00761" w:rsidRPr="00D00761">
        <w:rPr>
          <w:rFonts w:ascii="Arial" w:eastAsia="Times New Roman" w:hAnsi="Arial" w:cs="Arial"/>
          <w:color w:val="000000"/>
        </w:rPr>
        <w:t>.</w:t>
      </w:r>
    </w:p>
    <w:p w14:paraId="21DBAAEB" w14:textId="77777777" w:rsidR="00D00761" w:rsidRDefault="00D00761"/>
    <w:sectPr w:rsidR="00D00761" w:rsidSect="006B0883">
      <w:headerReference w:type="default" r:id="rId8"/>
      <w:pgSz w:w="15840" w:h="12240" w:orient="landscape"/>
      <w:pgMar w:top="2127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FA89EC" w14:textId="77777777" w:rsidR="004C1626" w:rsidRDefault="004C1626" w:rsidP="006B0883">
      <w:pPr>
        <w:spacing w:after="0" w:line="240" w:lineRule="auto"/>
      </w:pPr>
      <w:r>
        <w:separator/>
      </w:r>
    </w:p>
  </w:endnote>
  <w:endnote w:type="continuationSeparator" w:id="0">
    <w:p w14:paraId="1CAB6514" w14:textId="77777777" w:rsidR="004C1626" w:rsidRDefault="004C1626" w:rsidP="006B08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1711BF" w14:textId="77777777" w:rsidR="004C1626" w:rsidRDefault="004C1626" w:rsidP="006B0883">
      <w:pPr>
        <w:spacing w:after="0" w:line="240" w:lineRule="auto"/>
      </w:pPr>
      <w:r>
        <w:separator/>
      </w:r>
    </w:p>
  </w:footnote>
  <w:footnote w:type="continuationSeparator" w:id="0">
    <w:p w14:paraId="5BBA5142" w14:textId="77777777" w:rsidR="004C1626" w:rsidRDefault="004C1626" w:rsidP="006B08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6D69013B" w14:textId="77777777" w:rsidR="006B0883" w:rsidRDefault="004C1626">
    <w:pPr>
      <w:pStyle w:val="Header"/>
    </w:pPr>
    <w:r>
      <w:rPr>
        <w:rFonts w:ascii="Arial" w:hAnsi="Arial" w:cs="Arial"/>
        <w:b/>
        <w:noProof/>
        <w:sz w:val="52"/>
        <w:szCs w:val="24"/>
      </w:rPr>
      <w:pict w14:anchorId="3B8DF444">
        <v:rect id="Rectangle 6" o:spid="_x0000_s2049" style="position:absolute;margin-left:425.8pt;margin-top:-10.45pt;width:282.35pt;height:20.6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" fillcolor="#f3f6fe" stroked="f">
          <v:textbox>
            <w:txbxContent>
              <w:p w14:paraId="3C9502D3" w14:textId="77777777" w:rsidR="00D00761" w:rsidRPr="006D7603" w:rsidRDefault="00D00761" w:rsidP="00D00761">
                <w:pPr>
                  <w:spacing w:after="120"/>
                  <w:ind w:right="-22"/>
                  <w:jc w:val="right"/>
                  <w:rPr>
                    <w:rFonts w:ascii="Arial" w:hAnsi="Arial"/>
                    <w:color w:val="04092A"/>
                  </w:rPr>
                </w:pPr>
                <w:r>
                  <w:rPr>
                    <w:rFonts w:ascii="Arial" w:hAnsi="Arial"/>
                    <w:color w:val="04092A"/>
                  </w:rPr>
                  <w:t xml:space="preserve">Automate your reporting with </w:t>
                </w:r>
                <w:hyperlink r:id="rId1" w:history="1">
                  <w:r w:rsidRPr="006D7603">
                    <w:rPr>
                      <w:rStyle w:val="Hyperlink"/>
                      <w:rFonts w:ascii="Arial" w:hAnsi="Arial"/>
                    </w:rPr>
                    <w:t>status.net</w:t>
                  </w:r>
                </w:hyperlink>
              </w:p>
              <w:p w14:paraId="3B9A1D23" w14:textId="77777777" w:rsidR="006B0883" w:rsidRPr="00D00761" w:rsidRDefault="006B0883" w:rsidP="00D00761"/>
            </w:txbxContent>
          </v:textbox>
        </v:rect>
      </w:pict>
    </w:r>
    <w:r w:rsidR="00D00761">
      <w:rPr>
        <w:rFonts w:ascii="Arial" w:hAnsi="Arial" w:cs="Arial"/>
        <w:b/>
        <w:noProof/>
        <w:sz w:val="52"/>
        <w:szCs w:val="24"/>
      </w:rPr>
      <w:drawing>
        <wp:anchor distT="0" distB="0" distL="114300" distR="114300" simplePos="0" relativeHeight="251665408" behindDoc="0" locked="0" layoutInCell="1" allowOverlap="1" wp14:anchorId="4FE0B6DC" wp14:editId="7AD3EDCF">
          <wp:simplePos x="0" y="0"/>
          <wp:positionH relativeFrom="column">
            <wp:posOffset>7943850</wp:posOffset>
          </wp:positionH>
          <wp:positionV relativeFrom="paragraph">
            <wp:posOffset>-304800</wp:posOffset>
          </wp:positionV>
          <wp:extent cx="981075" cy="152400"/>
          <wp:effectExtent l="19050" t="0" r="9525" b="0"/>
          <wp:wrapNone/>
          <wp:docPr id="76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1075" cy="152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pict w14:anchorId="2F5720E0">
        <v:rect id="Rectangle 1" o:spid="_x0000_s2050" style="position:absolute;margin-left:-74.05pt;margin-top:-35.3pt;width:794.7pt;height:98.5pt;z-index:25165926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" fillcolor="#f3f6fe" stroked="f" strokeweight="1pt">
          <v:textbox>
            <w:txbxContent>
              <w:p w14:paraId="56CB54F7" w14:textId="77777777" w:rsidR="006B0883" w:rsidRDefault="006B0883" w:rsidP="006B0883">
                <w:pPr>
                  <w:jc w:val="center"/>
                </w:pPr>
              </w:p>
            </w:txbxContent>
          </v:textbox>
        </v:rect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G3NLKwMDQwMzGxsDRR0lEKTi0uzszPAykwrAUAhnhsvywAAAA="/>
  </w:docVars>
  <w:rsids>
    <w:rsidRoot w:val="004065CC"/>
    <w:rsid w:val="00015AC8"/>
    <w:rsid w:val="00043577"/>
    <w:rsid w:val="000634D1"/>
    <w:rsid w:val="004065CC"/>
    <w:rsid w:val="0049125D"/>
    <w:rsid w:val="004C1626"/>
    <w:rsid w:val="006B0883"/>
    <w:rsid w:val="009929E9"/>
    <w:rsid w:val="00B6149B"/>
    <w:rsid w:val="00D00761"/>
    <w:rsid w:val="00DC580E"/>
    <w:rsid w:val="00E34C1F"/>
    <w:rsid w:val="00FF3A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4446A8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F3A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65C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B088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883"/>
  </w:style>
  <w:style w:type="paragraph" w:styleId="Footer">
    <w:name w:val="footer"/>
    <w:basedOn w:val="Normal"/>
    <w:link w:val="FooterChar"/>
    <w:uiPriority w:val="99"/>
    <w:unhideWhenUsed/>
    <w:rsid w:val="006B088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883"/>
  </w:style>
  <w:style w:type="character" w:styleId="Hyperlink">
    <w:name w:val="Hyperlink"/>
    <w:basedOn w:val="DefaultParagraphFont"/>
    <w:uiPriority w:val="99"/>
    <w:unhideWhenUsed/>
    <w:rsid w:val="00D0076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007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957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app.status.net/g/signup/plus/?utm_source=templ&amp;utm_medium=weekly-report-kpis" TargetMode="Externa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tatus.net/?utm_source=templ&amp;utm_medium=top" TargetMode="External"/><Relationship Id="rId2" Type="http://schemas.openxmlformats.org/officeDocument/2006/relationships/hyperlink" Target="https://status.net/?utm_source=templ&amp;utm_medium=logo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6333B9-00F7-A344-9F37-ACB115623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8</Words>
  <Characters>512</Characters>
  <Application>Microsoft Macintosh Word</Application>
  <DocSecurity>0</DocSecurity>
  <Lines>17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Status.net</Company>
  <LinksUpToDate>false</LinksUpToDate>
  <CharactersWithSpaces>57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us.net</dc:creator>
  <cp:keywords/>
  <dc:description/>
  <cp:lastModifiedBy>VT</cp:lastModifiedBy>
  <cp:revision>3</cp:revision>
  <dcterms:created xsi:type="dcterms:W3CDTF">2017-12-12T07:14:00Z</dcterms:created>
  <dcterms:modified xsi:type="dcterms:W3CDTF">2017-12-13T02:08:00Z</dcterms:modified>
  <cp:category/>
</cp:coreProperties>
</file>